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B54FEF" w14:textId="30ED24B6" w:rsidR="009644F0" w:rsidRPr="00CE0B74" w:rsidRDefault="00081304">
      <w:pPr>
        <w:rPr>
          <w:b/>
          <w:sz w:val="36"/>
          <w:lang w:val="en-GB"/>
        </w:rPr>
      </w:pPr>
      <w:r>
        <w:rPr>
          <w:b/>
          <w:sz w:val="36"/>
          <w:lang w:val="en-GB"/>
        </w:rPr>
        <w:t>Ver</w:t>
      </w:r>
      <w:r w:rsidR="00415D5A">
        <w:rPr>
          <w:b/>
          <w:sz w:val="36"/>
          <w:lang w:val="en-GB"/>
        </w:rPr>
        <w:t>sion 07/04/2022</w:t>
      </w:r>
    </w:p>
    <w:p w14:paraId="40C859FE" w14:textId="4112422B" w:rsidR="00C54007" w:rsidRPr="00081304" w:rsidRDefault="00AC24E3" w:rsidP="00081304">
      <w:pPr>
        <w:pStyle w:val="Odstavecseseznamem"/>
        <w:numPr>
          <w:ilvl w:val="0"/>
          <w:numId w:val="4"/>
        </w:numPr>
        <w:rPr>
          <w:b/>
          <w:lang w:val="en-GB"/>
        </w:rPr>
      </w:pPr>
      <w:r w:rsidRPr="00AC24E3">
        <w:rPr>
          <w:b/>
          <w:lang w:val="en-GB"/>
        </w:rPr>
        <w:t>Work with the following sequence obtained after sequencing</w:t>
      </w:r>
      <w:r w:rsidRPr="00AC24E3">
        <w:rPr>
          <w:b/>
          <w:lang w:val="en-GB"/>
        </w:rPr>
        <w:t xml:space="preserve"> </w:t>
      </w:r>
      <w:r w:rsidR="00ED6F1F" w:rsidRPr="00081304">
        <w:rPr>
          <w:b/>
          <w:lang w:val="en-GB"/>
        </w:rPr>
        <w:t>(</w:t>
      </w:r>
      <w:r>
        <w:rPr>
          <w:b/>
          <w:lang w:val="en-GB"/>
        </w:rPr>
        <w:t>also in Moodle</w:t>
      </w:r>
      <w:r w:rsidR="00ED6F1F" w:rsidRPr="00081304">
        <w:rPr>
          <w:b/>
          <w:lang w:val="en-GB"/>
        </w:rPr>
        <w:t>):</w:t>
      </w:r>
    </w:p>
    <w:p w14:paraId="61313AC4" w14:textId="77777777" w:rsidR="00DC2BCC" w:rsidRPr="00DC2BCC" w:rsidRDefault="00DC2BCC" w:rsidP="00DC2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2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DC2BCC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TACTGTTTTCGTACAGTTTTGTAATAAAAAAACCTATAAATATTCCGGATTATTCATACCGTCCCACCAT</w:t>
      </w:r>
    </w:p>
    <w:p w14:paraId="38A854B5" w14:textId="77777777" w:rsidR="00DC2BCC" w:rsidRPr="00DC2BCC" w:rsidRDefault="00DC2BCC" w:rsidP="00DC2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2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DC2BCC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CGGGCGCGGATCTTTTTATCTAGCATAGCCAAAAAGAAAGAGCTTGCACATATGGAGAGATCAAACAGCA</w:t>
      </w:r>
    </w:p>
    <w:p w14:paraId="2CC685FD" w14:textId="77777777" w:rsidR="00DC2BCC" w:rsidRPr="00DC2BCC" w:rsidRDefault="00DC2BCC" w:rsidP="00DC2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2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DC2BCC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CAGCTTCTATGGCCGTGCAAGAACTTCACCATGGAGCTATGGAGATTATGATAATTGCCAACAGGATCAT</w:t>
      </w:r>
    </w:p>
    <w:p w14:paraId="570EF368" w14:textId="77777777" w:rsidR="00DC2BCC" w:rsidRPr="00DC2BCC" w:rsidRDefault="00DC2BCC" w:rsidP="00DC2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2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DC2BCC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GATTATCTTCTAGGGTTTTCATGGCCACCAAGATCCTACACTTGCAGCTTCTGCAAAAGGGAATTCAGAT</w:t>
      </w:r>
    </w:p>
    <w:p w14:paraId="739CB4F8" w14:textId="77777777" w:rsidR="00DC2BCC" w:rsidRPr="00DC2BCC" w:rsidRDefault="00DC2BCC" w:rsidP="00DC2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2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DC2BCC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CGGCTCAAGCACTTGGTGGCCACATGAATGTTCACAGAAGAGACAGAGCAAGACTCAGATTACAACAGTC</w:t>
      </w:r>
    </w:p>
    <w:p w14:paraId="5DD78647" w14:textId="77777777" w:rsidR="00DC2BCC" w:rsidRPr="00DC2BCC" w:rsidRDefault="00DC2BCC" w:rsidP="00DC2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2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DC2BCC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TCCATCATCATCTTCAACACCTTCTCCTCCTTACCCTAACCCTAATTACTCTTACTCAACCATGGCAAAC</w:t>
      </w:r>
    </w:p>
    <w:p w14:paraId="3047391F" w14:textId="77777777" w:rsidR="00DC2BCC" w:rsidRPr="00DC2BCC" w:rsidRDefault="00DC2BCC" w:rsidP="00DC2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2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DC2BCC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TCTCCTCCTCCTCATCATTCTCCTCTAACCCTATTTCCAACCCTTTCTCCTCCATCCTCACCAAGATATA</w:t>
      </w:r>
    </w:p>
    <w:p w14:paraId="3767203F" w14:textId="77777777" w:rsidR="00DC2BCC" w:rsidRPr="00DC2BCC" w:rsidRDefault="00DC2BCC" w:rsidP="00DC2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2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DC2BCC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GGGCAGGTTTGATCCGTTCCTTGAGCCCCAAGTCAAAACATACACCAGAAAACGCTTGTAAGACTAAGAA</w:t>
      </w:r>
    </w:p>
    <w:p w14:paraId="0A4CDD64" w14:textId="77777777" w:rsidR="00DC2BCC" w:rsidRPr="00DC2BCC" w:rsidRDefault="00DC2BCC" w:rsidP="00DC2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2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DC2BCC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ATCATCTCTTTTAGTGGAGGCTGGAGAGGCTACAAGGTTCACCAGTAAAGATGCTTGCAAGATCCTGAGG</w:t>
      </w:r>
    </w:p>
    <w:p w14:paraId="41D60A43" w14:textId="77777777" w:rsidR="00DC2BCC" w:rsidRPr="00DC2BCC" w:rsidRDefault="00DC2BCC" w:rsidP="00DC2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2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DC2BCC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AATGATGAAATCATCAGCTTGGAGCTTGAGATTGGTTTGATTAACGAATCAGAGCAAGATCTGGATCTAG</w:t>
      </w:r>
    </w:p>
    <w:p w14:paraId="4B548A60" w14:textId="77777777" w:rsidR="00A70E09" w:rsidRPr="00A70E09" w:rsidRDefault="00DC2BCC" w:rsidP="00DC2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2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DC2BCC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AACTCCGTTTGGGTTTC</w:t>
      </w:r>
    </w:p>
    <w:p w14:paraId="5C2C5FD3" w14:textId="38EB939F" w:rsidR="00AC24E3" w:rsidRPr="00AC24E3" w:rsidRDefault="00AC24E3" w:rsidP="00AC24E3">
      <w:pPr>
        <w:pStyle w:val="Odstavecseseznamem"/>
        <w:numPr>
          <w:ilvl w:val="0"/>
          <w:numId w:val="2"/>
        </w:numPr>
        <w:spacing w:line="360" w:lineRule="auto"/>
        <w:rPr>
          <w:lang w:val="en-GB"/>
        </w:rPr>
      </w:pPr>
      <w:r>
        <w:rPr>
          <w:lang w:val="en-GB"/>
        </w:rPr>
        <w:t>D</w:t>
      </w:r>
      <w:r w:rsidRPr="00AC24E3">
        <w:rPr>
          <w:lang w:val="en-GB"/>
        </w:rPr>
        <w:t>etermine if this sequence is contaminated with vector, rewrite the purified sequence in FASTA format.</w:t>
      </w:r>
    </w:p>
    <w:p w14:paraId="2D650409" w14:textId="1C2B3682" w:rsidR="00AC24E3" w:rsidRPr="00AC24E3" w:rsidRDefault="00AC24E3" w:rsidP="00AC24E3">
      <w:pPr>
        <w:pStyle w:val="Odstavecseseznamem"/>
        <w:spacing w:line="360" w:lineRule="auto"/>
        <w:ind w:left="1418" w:hanging="338"/>
        <w:rPr>
          <w:lang w:val="en-GB"/>
        </w:rPr>
      </w:pPr>
      <w:r w:rsidRPr="00AC24E3">
        <w:rPr>
          <w:lang w:val="en-GB"/>
        </w:rPr>
        <w:t>• Does th</w:t>
      </w:r>
      <w:r>
        <w:rPr>
          <w:lang w:val="en-GB"/>
        </w:rPr>
        <w:t>e purified</w:t>
      </w:r>
      <w:r w:rsidRPr="00AC24E3">
        <w:rPr>
          <w:lang w:val="en-GB"/>
        </w:rPr>
        <w:t xml:space="preserve"> sequence encode a protein? How long is the longest open reading frame (ORF)?</w:t>
      </w:r>
    </w:p>
    <w:p w14:paraId="175893B4" w14:textId="1747D0BA" w:rsidR="00AC24E3" w:rsidRPr="00AC24E3" w:rsidRDefault="00AC24E3" w:rsidP="00AC24E3">
      <w:pPr>
        <w:pStyle w:val="Odstavecseseznamem"/>
        <w:spacing w:line="360" w:lineRule="auto"/>
        <w:ind w:left="1080"/>
        <w:rPr>
          <w:lang w:val="en-GB"/>
        </w:rPr>
      </w:pPr>
      <w:r w:rsidRPr="00AC24E3">
        <w:rPr>
          <w:lang w:val="en-GB"/>
        </w:rPr>
        <w:t xml:space="preserve">• What organism </w:t>
      </w:r>
      <w:r>
        <w:rPr>
          <w:lang w:val="en-GB"/>
        </w:rPr>
        <w:t>does</w:t>
      </w:r>
      <w:r w:rsidRPr="00AC24E3">
        <w:rPr>
          <w:lang w:val="en-GB"/>
        </w:rPr>
        <w:t xml:space="preserve"> this sequence likely come from?</w:t>
      </w:r>
    </w:p>
    <w:p w14:paraId="3C273057" w14:textId="06B5C347" w:rsidR="00AC24E3" w:rsidRPr="00AC24E3" w:rsidRDefault="00AC24E3" w:rsidP="00AC24E3">
      <w:pPr>
        <w:pStyle w:val="Odstavecseseznamem"/>
        <w:spacing w:line="360" w:lineRule="auto"/>
        <w:ind w:left="1080"/>
        <w:rPr>
          <w:lang w:val="en-GB"/>
        </w:rPr>
      </w:pPr>
      <w:r w:rsidRPr="00AC24E3">
        <w:rPr>
          <w:lang w:val="en-GB"/>
        </w:rPr>
        <w:t>• Will th</w:t>
      </w:r>
      <w:r>
        <w:rPr>
          <w:lang w:val="en-GB"/>
        </w:rPr>
        <w:t>e purified</w:t>
      </w:r>
      <w:r w:rsidRPr="00AC24E3">
        <w:rPr>
          <w:lang w:val="en-GB"/>
        </w:rPr>
        <w:t xml:space="preserve"> sequence be cleaved by the following enzymes: </w:t>
      </w:r>
      <w:proofErr w:type="spellStart"/>
      <w:r>
        <w:rPr>
          <w:lang w:val="en-GB"/>
        </w:rPr>
        <w:t>EcoR</w:t>
      </w:r>
      <w:r w:rsidRPr="00AC24E3">
        <w:rPr>
          <w:lang w:val="en-GB"/>
        </w:rPr>
        <w:t>I</w:t>
      </w:r>
      <w:proofErr w:type="spellEnd"/>
      <w:r w:rsidRPr="00AC24E3">
        <w:rPr>
          <w:lang w:val="en-GB"/>
        </w:rPr>
        <w:t xml:space="preserve">, </w:t>
      </w:r>
      <w:proofErr w:type="spellStart"/>
      <w:r w:rsidRPr="00AC24E3">
        <w:rPr>
          <w:lang w:val="en-GB"/>
        </w:rPr>
        <w:t>KpnI</w:t>
      </w:r>
      <w:proofErr w:type="spellEnd"/>
      <w:r w:rsidRPr="00AC24E3">
        <w:rPr>
          <w:lang w:val="en-GB"/>
        </w:rPr>
        <w:t xml:space="preserve"> or </w:t>
      </w:r>
      <w:proofErr w:type="spellStart"/>
      <w:r w:rsidRPr="00AC24E3">
        <w:rPr>
          <w:lang w:val="en-GB"/>
        </w:rPr>
        <w:t>MseI</w:t>
      </w:r>
      <w:proofErr w:type="spellEnd"/>
      <w:r w:rsidRPr="00AC24E3">
        <w:rPr>
          <w:lang w:val="en-GB"/>
        </w:rPr>
        <w:t>?</w:t>
      </w:r>
    </w:p>
    <w:p w14:paraId="7E898B62" w14:textId="46764C2D" w:rsidR="00CB256B" w:rsidRDefault="00AC24E3" w:rsidP="00AC24E3">
      <w:pPr>
        <w:pStyle w:val="Odstavecseseznamem"/>
        <w:spacing w:line="360" w:lineRule="auto"/>
        <w:ind w:left="1080"/>
        <w:rPr>
          <w:lang w:val="en-GB"/>
        </w:rPr>
      </w:pPr>
      <w:r w:rsidRPr="00AC24E3">
        <w:rPr>
          <w:lang w:val="en-GB"/>
        </w:rPr>
        <w:t>• What fragments are formed after cleavage by all these enzymes at once?</w:t>
      </w:r>
    </w:p>
    <w:p w14:paraId="7DB534DF" w14:textId="77777777" w:rsidR="009902F3" w:rsidRPr="009902F3" w:rsidRDefault="009902F3" w:rsidP="00081304">
      <w:pPr>
        <w:spacing w:line="360" w:lineRule="auto"/>
        <w:rPr>
          <w:lang w:val="en-GB"/>
        </w:rPr>
      </w:pPr>
    </w:p>
    <w:p w14:paraId="2BBA3C09" w14:textId="6D6C080C" w:rsidR="00C54007" w:rsidRPr="00081304" w:rsidRDefault="00AC24E3" w:rsidP="00081304">
      <w:pPr>
        <w:pStyle w:val="Odstavecseseznamem"/>
        <w:numPr>
          <w:ilvl w:val="0"/>
          <w:numId w:val="4"/>
        </w:numPr>
        <w:spacing w:line="360" w:lineRule="auto"/>
        <w:rPr>
          <w:b/>
          <w:lang w:val="en-GB"/>
        </w:rPr>
      </w:pPr>
      <w:r w:rsidRPr="00AC24E3">
        <w:rPr>
          <w:b/>
          <w:lang w:val="en-GB"/>
        </w:rPr>
        <w:t xml:space="preserve">Find a human protein sequence called </w:t>
      </w:r>
      <w:r w:rsidR="00CB256B">
        <w:rPr>
          <w:b/>
          <w:lang w:val="en-GB"/>
        </w:rPr>
        <w:t>FOX1</w:t>
      </w:r>
    </w:p>
    <w:p w14:paraId="79CCF535" w14:textId="0E1A5791" w:rsidR="00AC24E3" w:rsidRPr="00AC24E3" w:rsidRDefault="00AC24E3" w:rsidP="00AC24E3">
      <w:pPr>
        <w:pStyle w:val="Odstavecseseznamem"/>
        <w:numPr>
          <w:ilvl w:val="0"/>
          <w:numId w:val="3"/>
        </w:numPr>
        <w:spacing w:line="360" w:lineRule="auto"/>
        <w:rPr>
          <w:lang w:val="en-GB"/>
        </w:rPr>
      </w:pPr>
      <w:r w:rsidRPr="00AC24E3">
        <w:rPr>
          <w:lang w:val="en-GB"/>
        </w:rPr>
        <w:t>What is the access</w:t>
      </w:r>
      <w:r>
        <w:rPr>
          <w:lang w:val="en-GB"/>
        </w:rPr>
        <w:t>ion number</w:t>
      </w:r>
      <w:r w:rsidRPr="00AC24E3">
        <w:rPr>
          <w:lang w:val="en-GB"/>
        </w:rPr>
        <w:t xml:space="preserve"> and function of this protein?</w:t>
      </w:r>
    </w:p>
    <w:p w14:paraId="46E7EC03" w14:textId="6F1C1576" w:rsidR="00AC24E3" w:rsidRDefault="00AC24E3" w:rsidP="00AC24E3">
      <w:pPr>
        <w:spacing w:line="360" w:lineRule="auto"/>
        <w:ind w:left="1080"/>
        <w:rPr>
          <w:lang w:val="en-GB"/>
        </w:rPr>
      </w:pPr>
      <w:r w:rsidRPr="00AC24E3">
        <w:rPr>
          <w:lang w:val="en-GB"/>
        </w:rPr>
        <w:t xml:space="preserve">• </w:t>
      </w:r>
      <w:r>
        <w:rPr>
          <w:lang w:val="en-GB"/>
        </w:rPr>
        <w:tab/>
      </w:r>
      <w:r w:rsidRPr="00AC24E3">
        <w:rPr>
          <w:lang w:val="en-GB"/>
        </w:rPr>
        <w:t>Does this protein have any transmembrane regions?</w:t>
      </w:r>
    </w:p>
    <w:p w14:paraId="23703CE4" w14:textId="5A5C8BBA" w:rsidR="00AC24E3" w:rsidRPr="00AC24E3" w:rsidRDefault="00AC24E3" w:rsidP="00AC24E3">
      <w:pPr>
        <w:pStyle w:val="Odstavecseseznamem"/>
        <w:numPr>
          <w:ilvl w:val="0"/>
          <w:numId w:val="3"/>
        </w:numPr>
        <w:spacing w:line="360" w:lineRule="auto"/>
        <w:rPr>
          <w:lang w:val="en-GB"/>
        </w:rPr>
      </w:pPr>
      <w:r>
        <w:rPr>
          <w:lang w:val="en-GB"/>
        </w:rPr>
        <w:t>How many cysteines does the sequence have?</w:t>
      </w:r>
    </w:p>
    <w:p w14:paraId="4A560F5F" w14:textId="022E8B36" w:rsidR="00AC24E3" w:rsidRDefault="00AC24E3" w:rsidP="00AC24E3">
      <w:pPr>
        <w:spacing w:line="360" w:lineRule="auto"/>
        <w:ind w:left="1080"/>
        <w:rPr>
          <w:lang w:val="en-GB"/>
        </w:rPr>
      </w:pPr>
      <w:r w:rsidRPr="00AC24E3">
        <w:rPr>
          <w:lang w:val="en-GB"/>
        </w:rPr>
        <w:t xml:space="preserve">• </w:t>
      </w:r>
      <w:r>
        <w:rPr>
          <w:lang w:val="en-GB"/>
        </w:rPr>
        <w:tab/>
      </w:r>
      <w:r w:rsidRPr="00AC24E3">
        <w:rPr>
          <w:lang w:val="en-GB"/>
        </w:rPr>
        <w:t xml:space="preserve">Compare how similar the protein </w:t>
      </w:r>
      <w:r>
        <w:rPr>
          <w:lang w:val="en-GB"/>
        </w:rPr>
        <w:t>is</w:t>
      </w:r>
      <w:r w:rsidRPr="00AC24E3">
        <w:rPr>
          <w:lang w:val="en-GB"/>
        </w:rPr>
        <w:t xml:space="preserve"> to the respective mouse homologue?</w:t>
      </w:r>
    </w:p>
    <w:p w14:paraId="2F97D6E7" w14:textId="44A27F6F" w:rsidR="00AC24E3" w:rsidRPr="00AC24E3" w:rsidRDefault="00AC24E3" w:rsidP="00FE73D4">
      <w:pPr>
        <w:pStyle w:val="Odstavecseseznamem"/>
        <w:numPr>
          <w:ilvl w:val="0"/>
          <w:numId w:val="3"/>
        </w:numPr>
        <w:spacing w:line="360" w:lineRule="auto"/>
        <w:rPr>
          <w:lang w:val="en-GB"/>
        </w:rPr>
      </w:pPr>
      <w:r w:rsidRPr="00AC24E3">
        <w:rPr>
          <w:lang w:val="en-GB"/>
        </w:rPr>
        <w:t>Design primers to amplify the CDS of respective gene.</w:t>
      </w:r>
    </w:p>
    <w:p w14:paraId="009A8FFC" w14:textId="069E4E4D" w:rsidR="00C54007" w:rsidRPr="00C22713" w:rsidRDefault="00C54007" w:rsidP="00C22713">
      <w:pPr>
        <w:pStyle w:val="Odstavecseseznamem"/>
        <w:spacing w:line="360" w:lineRule="auto"/>
        <w:ind w:left="1440"/>
        <w:rPr>
          <w:lang w:val="en-GB"/>
        </w:rPr>
      </w:pPr>
    </w:p>
    <w:sectPr w:rsidR="00C54007" w:rsidRPr="00C2271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F01CAB"/>
    <w:multiLevelType w:val="hybridMultilevel"/>
    <w:tmpl w:val="81145EE8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AB51BBA"/>
    <w:multiLevelType w:val="hybridMultilevel"/>
    <w:tmpl w:val="92F0642C"/>
    <w:lvl w:ilvl="0" w:tplc="574A3638">
      <w:start w:val="1"/>
      <w:numFmt w:val="upperLetter"/>
      <w:lvlText w:val="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52B3513F"/>
    <w:multiLevelType w:val="hybridMultilevel"/>
    <w:tmpl w:val="10747FA0"/>
    <w:lvl w:ilvl="0" w:tplc="04050011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57732D67"/>
    <w:multiLevelType w:val="hybridMultilevel"/>
    <w:tmpl w:val="47B8CA4C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DE3NzM1MjI3tDBS0lEKTi0uzszPAykwrAUAVovZaywAAAA="/>
  </w:docVars>
  <w:rsids>
    <w:rsidRoot w:val="00C54007"/>
    <w:rsid w:val="00035DFD"/>
    <w:rsid w:val="0004428A"/>
    <w:rsid w:val="00081304"/>
    <w:rsid w:val="0013228E"/>
    <w:rsid w:val="001753EE"/>
    <w:rsid w:val="002016A3"/>
    <w:rsid w:val="00415D5A"/>
    <w:rsid w:val="005517BE"/>
    <w:rsid w:val="007274F0"/>
    <w:rsid w:val="009644F0"/>
    <w:rsid w:val="0099020D"/>
    <w:rsid w:val="009902F3"/>
    <w:rsid w:val="00A416F8"/>
    <w:rsid w:val="00A70E09"/>
    <w:rsid w:val="00AC24E3"/>
    <w:rsid w:val="00B94B2A"/>
    <w:rsid w:val="00C22713"/>
    <w:rsid w:val="00C54007"/>
    <w:rsid w:val="00C54ACC"/>
    <w:rsid w:val="00CB256B"/>
    <w:rsid w:val="00CE0B74"/>
    <w:rsid w:val="00D63E43"/>
    <w:rsid w:val="00DC2BCC"/>
    <w:rsid w:val="00ED6F1F"/>
    <w:rsid w:val="00FD31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219482"/>
  <w15:chartTrackingRefBased/>
  <w15:docId w15:val="{88A763B9-EE53-42DB-B612-8156CD3D3E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C54007"/>
    <w:pPr>
      <w:ind w:left="720"/>
      <w:contextualSpacing/>
    </w:p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A70E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A70E09"/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fline">
    <w:name w:val="ff_line"/>
    <w:basedOn w:val="Standardnpsmoodstavce"/>
    <w:rsid w:val="00A70E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86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6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7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9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36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26</Words>
  <Characters>1337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. Karlova v Praze, Farmaceutická fakulta v HK</Company>
  <LinksUpToDate>false</LinksUpToDate>
  <CharactersWithSpaces>1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 Matoušková</dc:creator>
  <cp:keywords/>
  <dc:description/>
  <cp:lastModifiedBy>Petra Matoušková</cp:lastModifiedBy>
  <cp:revision>3</cp:revision>
  <cp:lastPrinted>2022-04-07T08:59:00Z</cp:lastPrinted>
  <dcterms:created xsi:type="dcterms:W3CDTF">2022-04-07T08:46:00Z</dcterms:created>
  <dcterms:modified xsi:type="dcterms:W3CDTF">2022-04-07T09:06:00Z</dcterms:modified>
</cp:coreProperties>
</file>